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Pr="005612B7" w:rsidRDefault="004E6361" w:rsidP="004E6361">
      <w:pPr>
        <w:jc w:val="center"/>
        <w:rPr>
          <w:caps/>
        </w:rPr>
      </w:pPr>
      <w:r>
        <w:t xml:space="preserve">Week </w:t>
      </w:r>
      <w:r w:rsidR="005612B7">
        <w:t>6</w:t>
      </w:r>
      <w:r>
        <w:t xml:space="preserve">, Episode </w:t>
      </w:r>
      <w:r w:rsidR="005612B7">
        <w:t>4</w:t>
      </w:r>
      <w:r>
        <w:t xml:space="preserve">: </w:t>
      </w:r>
      <w:r w:rsidR="005612B7">
        <w:t>John Wayne Never Went Around Naked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612B7" w:rsidTr="0084378D">
        <w:tc>
          <w:tcPr>
            <w:tcW w:w="1255" w:type="dxa"/>
          </w:tcPr>
          <w:p w:rsidR="005612B7" w:rsidRDefault="007E0B9F" w:rsidP="004E6361">
            <w:r>
              <w:t>00:00</w:t>
            </w:r>
          </w:p>
        </w:tc>
        <w:tc>
          <w:tcPr>
            <w:tcW w:w="1170" w:type="dxa"/>
          </w:tcPr>
          <w:p w:rsidR="005612B7" w:rsidRDefault="004938DA" w:rsidP="004E6361">
            <w:r>
              <w:t>Narrator</w:t>
            </w:r>
          </w:p>
        </w:tc>
        <w:tc>
          <w:tcPr>
            <w:tcW w:w="6925" w:type="dxa"/>
          </w:tcPr>
          <w:p w:rsidR="005612B7" w:rsidRDefault="004938DA" w:rsidP="004E6361">
            <w:r>
              <w:t>John Wayne never went around naked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02</w:t>
            </w:r>
          </w:p>
        </w:tc>
        <w:tc>
          <w:tcPr>
            <w:tcW w:w="1170" w:type="dxa"/>
          </w:tcPr>
          <w:p w:rsidR="005612B7" w:rsidRDefault="005612B7" w:rsidP="004E6361"/>
        </w:tc>
        <w:tc>
          <w:tcPr>
            <w:tcW w:w="6925" w:type="dxa"/>
          </w:tcPr>
          <w:p w:rsidR="005612B7" w:rsidRDefault="004938DA" w:rsidP="004E6361">
            <w:r>
              <w:t>[music]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09</w:t>
            </w:r>
          </w:p>
        </w:tc>
        <w:tc>
          <w:tcPr>
            <w:tcW w:w="1170" w:type="dxa"/>
          </w:tcPr>
          <w:p w:rsidR="005612B7" w:rsidRDefault="004938DA" w:rsidP="004E6361">
            <w:r>
              <w:t>Narrator</w:t>
            </w:r>
          </w:p>
        </w:tc>
        <w:tc>
          <w:tcPr>
            <w:tcW w:w="6925" w:type="dxa"/>
          </w:tcPr>
          <w:p w:rsidR="005612B7" w:rsidRDefault="004938DA" w:rsidP="004E6361">
            <w:r>
              <w:t>[over music] It’s time now for another day in the life of Sam and Jesse. Gum Springs, Arkansas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23</w:t>
            </w:r>
          </w:p>
        </w:tc>
        <w:tc>
          <w:tcPr>
            <w:tcW w:w="1170" w:type="dxa"/>
          </w:tcPr>
          <w:p w:rsidR="005612B7" w:rsidRDefault="005612B7" w:rsidP="004E6361"/>
        </w:tc>
        <w:tc>
          <w:tcPr>
            <w:tcW w:w="6925" w:type="dxa"/>
          </w:tcPr>
          <w:p w:rsidR="005612B7" w:rsidRDefault="004938DA" w:rsidP="004E6361">
            <w:r>
              <w:t>[music fades out, then repeats]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33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4938DA" w:rsidP="004E6361">
            <w:r>
              <w:t xml:space="preserve">Let’s see now. It says here that quintessence </w:t>
            </w:r>
            <w:r w:rsidR="006A2D66">
              <w:t>of</w:t>
            </w:r>
            <w:r>
              <w:t xml:space="preserve"> all morality derives from the </w:t>
            </w:r>
            <w:r w:rsidR="007E0B9F">
              <w:t>mo</w:t>
            </w:r>
            <w:r w:rsidR="00BC72FC">
              <w:t>re</w:t>
            </w:r>
            <w:r w:rsidR="007E0B9F">
              <w:t>s</w:t>
            </w:r>
            <w:r w:rsidR="00BC72FC">
              <w:t xml:space="preserve"> [He pronounces it moors.]</w:t>
            </w:r>
            <w:r>
              <w:t xml:space="preserve"> of a culture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40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4938DA" w:rsidP="004E6361">
            <w:r>
              <w:t>Jesse, have you taken up a foreign language?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</w:t>
            </w:r>
            <w:r w:rsidR="000F292E">
              <w:t>43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4938DA" w:rsidP="004E6361">
            <w:r>
              <w:t>No, Sam. I’m studying this here philosophy course I signed up for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</w:t>
            </w:r>
            <w:r w:rsidR="008620B1">
              <w:t>46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4938DA" w:rsidP="004E6361">
            <w:r>
              <w:t>I thought you was studying poetry and stuff like that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</w:t>
            </w:r>
            <w:r w:rsidR="008620B1">
              <w:t>49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4938DA" w:rsidP="004E6361">
            <w:r>
              <w:t>[drawn out] Oh. I learned all that stuff last year.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0:</w:t>
            </w:r>
            <w:r w:rsidR="008620B1">
              <w:t>51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4938DA" w:rsidP="000B53AF">
            <w:pPr>
              <w:tabs>
                <w:tab w:val="left" w:pos="3627"/>
              </w:tabs>
            </w:pPr>
            <w:r>
              <w:t>Jesse, why don’t you ever study anything useful</w:t>
            </w:r>
            <w:r w:rsidR="004B6F06">
              <w:t>,</w:t>
            </w:r>
            <w:r>
              <w:t xml:space="preserve"> like uh how </w:t>
            </w:r>
            <w:r w:rsidR="00D56DAD">
              <w:t>t</w:t>
            </w:r>
            <w:r>
              <w:t>o put rings in a car or fix out a tax reform or tune a guitar?</w:t>
            </w:r>
          </w:p>
        </w:tc>
      </w:tr>
      <w:tr w:rsidR="005612B7" w:rsidTr="0084378D">
        <w:tc>
          <w:tcPr>
            <w:tcW w:w="1255" w:type="dxa"/>
          </w:tcPr>
          <w:p w:rsidR="005612B7" w:rsidRDefault="007E0B9F" w:rsidP="004E6361">
            <w:r>
              <w:t>0</w:t>
            </w:r>
            <w:r w:rsidR="008620B1">
              <w:t>1</w:t>
            </w:r>
            <w:r>
              <w:t>:</w:t>
            </w:r>
            <w:r w:rsidR="008620B1">
              <w:t>00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FA6FB4" w:rsidP="004E6361">
            <w:r>
              <w:t xml:space="preserve">Oh, now Sam, that </w:t>
            </w:r>
            <w:proofErr w:type="spellStart"/>
            <w:r>
              <w:t>ain’t</w:t>
            </w:r>
            <w:proofErr w:type="spellEnd"/>
            <w:r>
              <w:t xml:space="preserve"> education</w:t>
            </w:r>
            <w:r w:rsidR="00CF7A46">
              <w:t xml:space="preserve"> there, that</w:t>
            </w:r>
            <w:r w:rsidR="005E1FAD">
              <w:t>-</w:t>
            </w:r>
            <w:r w:rsidR="00CF7A46">
              <w:t>t</w:t>
            </w:r>
            <w:r>
              <w:t xml:space="preserve">hat’s just </w:t>
            </w:r>
            <w:proofErr w:type="spellStart"/>
            <w:r>
              <w:t>livin</w:t>
            </w:r>
            <w:proofErr w:type="spellEnd"/>
            <w:r>
              <w:t>’. Education, now, that teaches you right from wrong. How to make decisions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06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FA6FB4" w:rsidP="004E6361">
            <w:r>
              <w:t>Aww,</w:t>
            </w:r>
            <w:r w:rsidR="008620B1">
              <w:t xml:space="preserve"> oh,</w:t>
            </w:r>
            <w:r>
              <w:t xml:space="preserve"> it does. </w:t>
            </w:r>
            <w:r w:rsidR="005E1FAD">
              <w:t>Well, n</w:t>
            </w:r>
            <w:r>
              <w:t xml:space="preserve">ow, you can help me with this. </w:t>
            </w:r>
            <w:r w:rsidR="00CF7A46">
              <w:t>[</w:t>
            </w:r>
            <w:r>
              <w:t>Kim</w:t>
            </w:r>
            <w:r w:rsidR="00CF7A46">
              <w:t>?]</w:t>
            </w:r>
            <w:r>
              <w:t xml:space="preserve"> Lacey wants me to take her to the movi</w:t>
            </w:r>
            <w:r w:rsidR="00CF7A46">
              <w:t>e</w:t>
            </w:r>
            <w:r>
              <w:t xml:space="preserve"> tonight, but 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in</w:t>
            </w:r>
            <w:proofErr w:type="spellEnd"/>
            <w:r>
              <w:t xml:space="preserve">’. The picture in the paper last night </w:t>
            </w:r>
            <w:proofErr w:type="spellStart"/>
            <w:r>
              <w:t>showin</w:t>
            </w:r>
            <w:proofErr w:type="spellEnd"/>
            <w:r>
              <w:t>’ what was on at the show had a woman in it that was naked as a grape</w:t>
            </w:r>
            <w:r w:rsidR="00CF7A46">
              <w:t>!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20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FA6FB4" w:rsidP="004E6361">
            <w:r>
              <w:t xml:space="preserve">Well, now, Sam I’ll show you it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wrong-</w:t>
            </w:r>
            <w:r w:rsidR="008620B1">
              <w:t xml:space="preserve"> [overlap]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22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8620B1" w:rsidP="004E6361">
            <w:r>
              <w:t xml:space="preserve">[overlap] </w:t>
            </w:r>
            <w:proofErr w:type="spellStart"/>
            <w:r w:rsidR="00FA6FB4">
              <w:t>Nothin</w:t>
            </w:r>
            <w:proofErr w:type="spellEnd"/>
            <w:r w:rsidR="00FA6FB4">
              <w:t xml:space="preserve">’ </w:t>
            </w:r>
            <w:proofErr w:type="spellStart"/>
            <w:r w:rsidR="00FA6FB4">
              <w:t>wro</w:t>
            </w:r>
            <w:proofErr w:type="spellEnd"/>
            <w:r w:rsidR="00FA6FB4">
              <w:t>-</w:t>
            </w:r>
            <w:r>
              <w:t xml:space="preserve"> [interrupted by Jesse] Well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23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FA6FB4" w:rsidP="004E6361">
            <w:r>
              <w:t xml:space="preserve">That’s right. That’s right. You see </w:t>
            </w:r>
            <w:r w:rsidR="00CF7A46">
              <w:t xml:space="preserve">this book </w:t>
            </w:r>
            <w:r>
              <w:t>prove</w:t>
            </w:r>
            <w:r w:rsidR="00CF7A46">
              <w:t>s it</w:t>
            </w:r>
            <w:r>
              <w:t>. It says right here that qu</w:t>
            </w:r>
            <w:r w:rsidR="006A2D66">
              <w:t>i</w:t>
            </w:r>
            <w:r>
              <w:t xml:space="preserve">ntessence </w:t>
            </w:r>
            <w:r w:rsidR="006A2D66">
              <w:t xml:space="preserve">of all morality derives from the </w:t>
            </w:r>
            <w:r w:rsidR="007E0B9F">
              <w:t>moors</w:t>
            </w:r>
            <w:r w:rsidR="006A2D66">
              <w:t xml:space="preserve"> of the culture. Now, what do you think about that?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33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6A2D66" w:rsidP="004E6361">
            <w:proofErr w:type="spellStart"/>
            <w:r>
              <w:t>Nothin</w:t>
            </w:r>
            <w:proofErr w:type="spellEnd"/>
            <w:r>
              <w:t xml:space="preserve">’. I don’t’ think </w:t>
            </w:r>
            <w:proofErr w:type="spellStart"/>
            <w:r>
              <w:t>nothin</w:t>
            </w:r>
            <w:proofErr w:type="spellEnd"/>
            <w:r>
              <w:t xml:space="preserve">’ of that. Does that have </w:t>
            </w:r>
            <w:proofErr w:type="spellStart"/>
            <w:r>
              <w:t>somethin</w:t>
            </w:r>
            <w:proofErr w:type="spellEnd"/>
            <w:r>
              <w:t>’ to do with movies?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37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6A2D66" w:rsidP="004E6361">
            <w:r>
              <w:t>Well, of course it does! That means that what’</w:t>
            </w:r>
            <w:r w:rsidR="005E1FAD">
              <w:t xml:space="preserve">s </w:t>
            </w:r>
            <w:r>
              <w:t xml:space="preserve">right or wrong don’t have </w:t>
            </w:r>
            <w:proofErr w:type="spellStart"/>
            <w:r>
              <w:t>nothin</w:t>
            </w:r>
            <w:proofErr w:type="spellEnd"/>
            <w:r>
              <w:t xml:space="preserve">’ to do with </w:t>
            </w:r>
            <w:r w:rsidR="00CF7A46">
              <w:t>the B</w:t>
            </w:r>
            <w:r>
              <w:t xml:space="preserve">ible or </w:t>
            </w:r>
            <w:proofErr w:type="spellStart"/>
            <w:r>
              <w:t>nothin</w:t>
            </w:r>
            <w:proofErr w:type="spellEnd"/>
            <w:r>
              <w:t xml:space="preserve">’ like that. It’s the </w:t>
            </w:r>
            <w:r w:rsidR="008620B1">
              <w:t>moors</w:t>
            </w:r>
            <w:r>
              <w:t xml:space="preserve"> of-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lastRenderedPageBreak/>
              <w:t>01:44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6A2D66" w:rsidP="004E6361">
            <w:r>
              <w:t xml:space="preserve">Well, I wouldn’t let no </w:t>
            </w:r>
            <w:proofErr w:type="spellStart"/>
            <w:r w:rsidR="007E0B9F">
              <w:t>Moor</w:t>
            </w:r>
            <w:r w:rsidR="00CF7A46">
              <w:t>e</w:t>
            </w:r>
            <w:r w:rsidR="007E0B9F">
              <w:t>s</w:t>
            </w:r>
            <w:proofErr w:type="spellEnd"/>
            <w:r>
              <w:t xml:space="preserve"> tell </w:t>
            </w:r>
            <w:r w:rsidR="00CF7A46">
              <w:t xml:space="preserve">me </w:t>
            </w:r>
            <w:r>
              <w:t xml:space="preserve">what shows to go to. Course there’s some good </w:t>
            </w:r>
            <w:proofErr w:type="spellStart"/>
            <w:r w:rsidR="007E0B9F">
              <w:t>Moor</w:t>
            </w:r>
            <w:r w:rsidR="00CF7A46">
              <w:t>e</w:t>
            </w:r>
            <w:r w:rsidR="007E0B9F">
              <w:t>s</w:t>
            </w:r>
            <w:proofErr w:type="spellEnd"/>
            <w:r>
              <w:t xml:space="preserve"> around here. There’s ole Ralph Moor and his bunch</w:t>
            </w:r>
            <w:r w:rsidR="00CF7A46">
              <w:t>,</w:t>
            </w:r>
            <w:r>
              <w:t xml:space="preserve"> and he</w:t>
            </w:r>
            <w:r w:rsidR="00CF7A46">
              <w:t>’</w:t>
            </w:r>
            <w:r>
              <w:t>s a preacher for a while-</w:t>
            </w:r>
            <w:r w:rsidR="00CF7A46">
              <w:t xml:space="preserve"> [overlap/interrupted]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53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6A2D66" w:rsidP="0089060E">
            <w:pPr>
              <w:tabs>
                <w:tab w:val="left" w:pos="5933"/>
              </w:tabs>
            </w:pPr>
            <w:r>
              <w:t>Oh, Sam</w:t>
            </w:r>
            <w:r w:rsidR="00CF7A46">
              <w:t xml:space="preserve">! </w:t>
            </w:r>
            <w:r>
              <w:t xml:space="preserve">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‘bout no family name Moor</w:t>
            </w:r>
            <w:r w:rsidR="00CF7A46">
              <w:t>e</w:t>
            </w:r>
            <w:r>
              <w:t>.</w:t>
            </w:r>
            <w:r w:rsidR="00364303">
              <w:t xml:space="preserve"> [overlap]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1:56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364303" w:rsidP="0089060E">
            <w:pPr>
              <w:tabs>
                <w:tab w:val="left" w:pos="5933"/>
              </w:tabs>
            </w:pPr>
            <w:r>
              <w:t>[</w:t>
            </w:r>
            <w:r w:rsidR="00CF7A46">
              <w:t>continuing over Jesse</w:t>
            </w:r>
            <w:r>
              <w:t xml:space="preserve">] </w:t>
            </w:r>
            <w:r w:rsidR="00CF7A46">
              <w:t>… And t</w:t>
            </w:r>
            <w:r w:rsidR="006A2D66">
              <w:t>here’s ole Fab Moor</w:t>
            </w:r>
            <w:r>
              <w:t xml:space="preserve">. He moved to Mulberry, I heard, right after that talk got out about him and organist at the associational hymn </w:t>
            </w:r>
            <w:r w:rsidR="00CF7A46">
              <w:t>thi</w:t>
            </w:r>
            <w:r>
              <w:t>ng-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04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364303" w:rsidP="004E6361">
            <w:r>
              <w:t>Oh, Sam, will you hush!</w:t>
            </w:r>
            <w:r w:rsidR="005E1FAD">
              <w:t>?</w:t>
            </w:r>
            <w:r>
              <w:t xml:space="preserve"> The </w:t>
            </w:r>
            <w:r w:rsidR="007E0B9F">
              <w:t>moors</w:t>
            </w:r>
            <w:r>
              <w:t xml:space="preserve"> </w:t>
            </w:r>
            <w:r w:rsidR="0093339B">
              <w:t xml:space="preserve">of a society just </w:t>
            </w:r>
            <w:proofErr w:type="gramStart"/>
            <w:r w:rsidR="0093339B">
              <w:t>means</w:t>
            </w:r>
            <w:proofErr w:type="gramEnd"/>
            <w:r w:rsidR="0093339B">
              <w:t xml:space="preserve"> the customs or the habits-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09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93339B" w:rsidP="004E6361">
            <w:r>
              <w:t xml:space="preserve">Habits?! Well, now, why don’t they come on out and admit that? Anyway, my habits </w:t>
            </w:r>
            <w:proofErr w:type="gramStart"/>
            <w:r>
              <w:t>has</w:t>
            </w:r>
            <w:proofErr w:type="gramEnd"/>
            <w:r>
              <w:t xml:space="preserve"> always been to go to clean Mondays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16</w:t>
            </w:r>
          </w:p>
        </w:tc>
        <w:tc>
          <w:tcPr>
            <w:tcW w:w="1170" w:type="dxa"/>
          </w:tcPr>
          <w:p w:rsidR="005612B7" w:rsidRDefault="007E0B9F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>Oh, Sam</w:t>
            </w:r>
            <w:r w:rsidR="00CF7A46">
              <w:t>!</w:t>
            </w:r>
          </w:p>
        </w:tc>
      </w:tr>
      <w:tr w:rsidR="00CF7A46" w:rsidTr="0084378D">
        <w:tc>
          <w:tcPr>
            <w:tcW w:w="1255" w:type="dxa"/>
          </w:tcPr>
          <w:p w:rsidR="00CF7A46" w:rsidRDefault="00CF7A46" w:rsidP="004E6361">
            <w:r>
              <w:t>02:17</w:t>
            </w:r>
          </w:p>
        </w:tc>
        <w:tc>
          <w:tcPr>
            <w:tcW w:w="1170" w:type="dxa"/>
          </w:tcPr>
          <w:p w:rsidR="00CF7A46" w:rsidRDefault="00CF7A46" w:rsidP="004E6361">
            <w:r>
              <w:t>Sam</w:t>
            </w:r>
          </w:p>
        </w:tc>
        <w:tc>
          <w:tcPr>
            <w:tcW w:w="6925" w:type="dxa"/>
          </w:tcPr>
          <w:p w:rsidR="00CF7A46" w:rsidRDefault="00CF7A46" w:rsidP="004E6361">
            <w:r>
              <w:t>John Wayne never went around naked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18</w:t>
            </w:r>
          </w:p>
        </w:tc>
        <w:tc>
          <w:tcPr>
            <w:tcW w:w="1170" w:type="dxa"/>
          </w:tcPr>
          <w:p w:rsidR="005612B7" w:rsidRDefault="005612B7" w:rsidP="004E6361"/>
        </w:tc>
        <w:tc>
          <w:tcPr>
            <w:tcW w:w="6925" w:type="dxa"/>
          </w:tcPr>
          <w:p w:rsidR="005612B7" w:rsidRDefault="0093339B" w:rsidP="004E6361">
            <w:r>
              <w:t>[music]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</w:t>
            </w:r>
            <w:r w:rsidR="00EC2FF1">
              <w:t>28</w:t>
            </w:r>
          </w:p>
        </w:tc>
        <w:tc>
          <w:tcPr>
            <w:tcW w:w="1170" w:type="dxa"/>
          </w:tcPr>
          <w:p w:rsidR="005612B7" w:rsidRDefault="005612B7" w:rsidP="004E6361"/>
        </w:tc>
        <w:tc>
          <w:tcPr>
            <w:tcW w:w="6925" w:type="dxa"/>
          </w:tcPr>
          <w:p w:rsidR="005612B7" w:rsidRDefault="0093339B" w:rsidP="004E6361">
            <w:r>
              <w:t>[music fades out, then repeats]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</w:t>
            </w:r>
            <w:r w:rsidR="00EC2FF1">
              <w:t>38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 xml:space="preserve">Sam, I tell </w:t>
            </w:r>
            <w:proofErr w:type="spellStart"/>
            <w:r>
              <w:t>ya</w:t>
            </w:r>
            <w:proofErr w:type="spellEnd"/>
            <w:r>
              <w:t xml:space="preserve">’ these professors have done lots of research with dogs and rats and college sophomores. </w:t>
            </w:r>
            <w:r w:rsidR="00CF7A46">
              <w:t xml:space="preserve">[Coke dropping down in a machine sound] </w:t>
            </w:r>
            <w:r>
              <w:t>Well, maybe the</w:t>
            </w:r>
            <w:r w:rsidR="005E1FAD">
              <w:t>m</w:t>
            </w:r>
            <w:r>
              <w:t xml:space="preserve"> all know right from wrong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</w:t>
            </w:r>
            <w:r w:rsidR="00EC2FF1">
              <w:t>46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93339B" w:rsidP="004E6361">
            <w:r>
              <w:t>Well, then, maybe you’re right. Say, say</w:t>
            </w:r>
            <w:r w:rsidR="00CF7A46">
              <w:t>,</w:t>
            </w:r>
            <w:r>
              <w:t xml:space="preserve"> </w:t>
            </w:r>
            <w:proofErr w:type="spellStart"/>
            <w:r>
              <w:t>look</w:t>
            </w:r>
            <w:r w:rsidR="00CF7A46">
              <w:t>’</w:t>
            </w:r>
            <w:r>
              <w:t>a</w:t>
            </w:r>
            <w:proofErr w:type="spellEnd"/>
            <w:r>
              <w:t xml:space="preserve"> here. I</w:t>
            </w:r>
            <w:r w:rsidR="005E1FAD">
              <w:t>-I</w:t>
            </w:r>
            <w:r>
              <w:t xml:space="preserve"> got a </w:t>
            </w:r>
            <w:r w:rsidR="00CF7A46">
              <w:t>C</w:t>
            </w:r>
            <w:r>
              <w:t>oke and got my money back.</w:t>
            </w:r>
          </w:p>
        </w:tc>
      </w:tr>
      <w:tr w:rsidR="005612B7" w:rsidTr="0084378D">
        <w:tc>
          <w:tcPr>
            <w:tcW w:w="1255" w:type="dxa"/>
          </w:tcPr>
          <w:p w:rsidR="005612B7" w:rsidRDefault="008620B1" w:rsidP="004E6361">
            <w:r>
              <w:t>02:</w:t>
            </w:r>
            <w:r w:rsidR="00EC2FF1">
              <w:t>51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 xml:space="preserve">Sam, now that </w:t>
            </w:r>
            <w:proofErr w:type="spellStart"/>
            <w:r>
              <w:t>ain’t</w:t>
            </w:r>
            <w:proofErr w:type="spellEnd"/>
            <w:r>
              <w:t xml:space="preserve"> honest.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2:52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93339B" w:rsidP="004E6361">
            <w:proofErr w:type="spellStart"/>
            <w:r>
              <w:t>Ain’t</w:t>
            </w:r>
            <w:proofErr w:type="spellEnd"/>
            <w:r>
              <w:t xml:space="preserve"> honest? The machine made a mistake. It </w:t>
            </w:r>
            <w:proofErr w:type="spellStart"/>
            <w:r>
              <w:t>ain’t</w:t>
            </w:r>
            <w:proofErr w:type="spellEnd"/>
            <w:r>
              <w:t xml:space="preserve"> my fault.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2:55</w:t>
            </w:r>
          </w:p>
        </w:tc>
        <w:tc>
          <w:tcPr>
            <w:tcW w:w="1170" w:type="dxa"/>
          </w:tcPr>
          <w:p w:rsidR="005612B7" w:rsidRDefault="005E1FAD" w:rsidP="004E6361">
            <w:proofErr w:type="spellStart"/>
            <w:r>
              <w:t>Jessse</w:t>
            </w:r>
            <w:proofErr w:type="spellEnd"/>
          </w:p>
        </w:tc>
        <w:tc>
          <w:tcPr>
            <w:tcW w:w="6925" w:type="dxa"/>
          </w:tcPr>
          <w:p w:rsidR="005612B7" w:rsidRDefault="0093339B" w:rsidP="004E6361">
            <w:r>
              <w:t xml:space="preserve">Now, Sam, you just know that </w:t>
            </w:r>
            <w:proofErr w:type="spellStart"/>
            <w:r>
              <w:t>ain’t</w:t>
            </w:r>
            <w:proofErr w:type="spellEnd"/>
            <w:r>
              <w:t xml:space="preserve"> honest. That money belongs to the company. It </w:t>
            </w:r>
            <w:proofErr w:type="spellStart"/>
            <w:r>
              <w:t>ain’t</w:t>
            </w:r>
            <w:proofErr w:type="spellEnd"/>
            <w:r>
              <w:t xml:space="preserve"> yours.</w:t>
            </w:r>
          </w:p>
        </w:tc>
      </w:tr>
      <w:tr w:rsidR="005612B7" w:rsidTr="0084378D">
        <w:tc>
          <w:tcPr>
            <w:tcW w:w="1255" w:type="dxa"/>
          </w:tcPr>
          <w:p w:rsidR="005612B7" w:rsidRPr="00EC2FF1" w:rsidRDefault="00EC2FF1" w:rsidP="004E6361">
            <w:r>
              <w:t>02:59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93339B" w:rsidP="004E6361">
            <w:r>
              <w:t>Well, that proves I’m getting’ educated, don’t it?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01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>How’s that now?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02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93339B" w:rsidP="004E6361">
            <w:r>
              <w:t>If a rat finds a piece of cheese</w:t>
            </w:r>
            <w:r w:rsidR="00CF7A46">
              <w:t>,</w:t>
            </w:r>
            <w:r>
              <w:t xml:space="preserve"> don’t he eat it?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05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 xml:space="preserve">Yeah, but that </w:t>
            </w:r>
            <w:proofErr w:type="spellStart"/>
            <w:r>
              <w:t>ain’t</w:t>
            </w:r>
            <w:proofErr w:type="spellEnd"/>
            <w:r>
              <w:t xml:space="preserve"> the s-</w:t>
            </w:r>
            <w:r w:rsidR="005E1FAD">
              <w:t xml:space="preserve"> [overlap]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06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5E1FAD" w:rsidP="004E6361">
            <w:r>
              <w:t xml:space="preserve">[overlap] </w:t>
            </w:r>
            <w:r w:rsidR="0093339B">
              <w:t>And if a football player finds a car don’t he drive it?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08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93339B" w:rsidP="004E6361">
            <w:r>
              <w:t xml:space="preserve">Now, Sam you know that </w:t>
            </w:r>
            <w:proofErr w:type="spellStart"/>
            <w:r>
              <w:t>ain’t</w:t>
            </w:r>
            <w:proofErr w:type="spellEnd"/>
            <w:r>
              <w:t xml:space="preserve"> the same-</w:t>
            </w:r>
            <w:r w:rsidR="005E1FAD">
              <w:t xml:space="preserve"> [overlap]</w:t>
            </w:r>
          </w:p>
        </w:tc>
      </w:tr>
      <w:tr w:rsidR="005612B7" w:rsidTr="0084378D">
        <w:tc>
          <w:tcPr>
            <w:tcW w:w="1255" w:type="dxa"/>
          </w:tcPr>
          <w:p w:rsidR="005612B7" w:rsidRPr="0084378D" w:rsidRDefault="00EC2FF1" w:rsidP="0084378D">
            <w:r>
              <w:lastRenderedPageBreak/>
              <w:t>03:10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5E1FAD" w:rsidP="004E6361">
            <w:r>
              <w:t xml:space="preserve">[overlap] </w:t>
            </w:r>
            <w:r w:rsidR="007E0B9F">
              <w:t>Wouldn’t ninety percent of the people in this county keep this quarter if they found it?</w:t>
            </w:r>
          </w:p>
        </w:tc>
      </w:tr>
      <w:tr w:rsidR="005612B7" w:rsidTr="0084378D">
        <w:tc>
          <w:tcPr>
            <w:tcW w:w="1255" w:type="dxa"/>
          </w:tcPr>
          <w:p w:rsidR="005612B7" w:rsidRPr="0084378D" w:rsidRDefault="00EC2FF1" w:rsidP="0084378D">
            <w:r>
              <w:t>03:14</w:t>
            </w:r>
          </w:p>
        </w:tc>
        <w:tc>
          <w:tcPr>
            <w:tcW w:w="1170" w:type="dxa"/>
          </w:tcPr>
          <w:p w:rsidR="005612B7" w:rsidRDefault="007E0B9F" w:rsidP="004E6361">
            <w:r>
              <w:t>Sam</w:t>
            </w:r>
          </w:p>
        </w:tc>
        <w:tc>
          <w:tcPr>
            <w:tcW w:w="6925" w:type="dxa"/>
          </w:tcPr>
          <w:p w:rsidR="005612B7" w:rsidRDefault="007E0B9F" w:rsidP="004E6361">
            <w:r>
              <w:t>Now, Sam</w:t>
            </w:r>
            <w:r w:rsidR="00977612">
              <w:t>,</w:t>
            </w:r>
            <w:bookmarkStart w:id="0" w:name="_GoBack"/>
            <w:bookmarkEnd w:id="0"/>
            <w:r>
              <w:t xml:space="preserve"> I don’t care about ninety percent of the people in this county. You </w:t>
            </w:r>
            <w:proofErr w:type="gramStart"/>
            <w:r>
              <w:t>wasn’t</w:t>
            </w:r>
            <w:proofErr w:type="gramEnd"/>
            <w:r>
              <w:t xml:space="preserve"> raised that-a way.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18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7E0B9F" w:rsidP="004E6361">
            <w:r>
              <w:t>What about them Moors?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20</w:t>
            </w:r>
          </w:p>
        </w:tc>
        <w:tc>
          <w:tcPr>
            <w:tcW w:w="1170" w:type="dxa"/>
          </w:tcPr>
          <w:p w:rsidR="005612B7" w:rsidRDefault="005E1FAD" w:rsidP="004E6361">
            <w:r>
              <w:t>Jesse</w:t>
            </w:r>
          </w:p>
        </w:tc>
        <w:tc>
          <w:tcPr>
            <w:tcW w:w="6925" w:type="dxa"/>
          </w:tcPr>
          <w:p w:rsidR="005612B7" w:rsidRDefault="007E0B9F" w:rsidP="004E6361">
            <w:r>
              <w:t xml:space="preserve">Well, that book never covered </w:t>
            </w:r>
            <w:proofErr w:type="spellStart"/>
            <w:r>
              <w:t>nothin</w:t>
            </w:r>
            <w:proofErr w:type="spellEnd"/>
            <w:r>
              <w:t xml:space="preserve">’ practical like </w:t>
            </w:r>
            <w:r w:rsidR="00CF7A46">
              <w:t>C</w:t>
            </w:r>
            <w:r>
              <w:t>oke machines or quarters.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25</w:t>
            </w:r>
          </w:p>
        </w:tc>
        <w:tc>
          <w:tcPr>
            <w:tcW w:w="1170" w:type="dxa"/>
          </w:tcPr>
          <w:p w:rsidR="005612B7" w:rsidRDefault="005E1FAD" w:rsidP="004E6361">
            <w:r>
              <w:t>Sam</w:t>
            </w:r>
          </w:p>
        </w:tc>
        <w:tc>
          <w:tcPr>
            <w:tcW w:w="6925" w:type="dxa"/>
          </w:tcPr>
          <w:p w:rsidR="005612B7" w:rsidRDefault="007E0B9F" w:rsidP="004E6361">
            <w:r>
              <w:t xml:space="preserve">Well, that’s easy to figure. Naked people </w:t>
            </w:r>
            <w:proofErr w:type="spellStart"/>
            <w:r>
              <w:t>ain’t</w:t>
            </w:r>
            <w:proofErr w:type="spellEnd"/>
            <w:r>
              <w:t xml:space="preserve"> got no pockets. [over music] John Wayne </w:t>
            </w:r>
            <w:proofErr w:type="spellStart"/>
            <w:r>
              <w:t>woulda</w:t>
            </w:r>
            <w:proofErr w:type="spellEnd"/>
            <w:r>
              <w:t xml:space="preserve"> kept that quarter.</w:t>
            </w:r>
          </w:p>
        </w:tc>
      </w:tr>
      <w:tr w:rsidR="005612B7" w:rsidTr="0084378D">
        <w:tc>
          <w:tcPr>
            <w:tcW w:w="1255" w:type="dxa"/>
          </w:tcPr>
          <w:p w:rsidR="005612B7" w:rsidRDefault="00EC2FF1" w:rsidP="004E6361">
            <w:r>
              <w:t>03:28</w:t>
            </w:r>
          </w:p>
        </w:tc>
        <w:tc>
          <w:tcPr>
            <w:tcW w:w="1170" w:type="dxa"/>
          </w:tcPr>
          <w:p w:rsidR="005612B7" w:rsidRDefault="005612B7" w:rsidP="004E6361"/>
        </w:tc>
        <w:tc>
          <w:tcPr>
            <w:tcW w:w="6925" w:type="dxa"/>
          </w:tcPr>
          <w:p w:rsidR="005612B7" w:rsidRDefault="007E0B9F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0F292E"/>
    <w:rsid w:val="001B63F5"/>
    <w:rsid w:val="002507CC"/>
    <w:rsid w:val="00364303"/>
    <w:rsid w:val="00433DF0"/>
    <w:rsid w:val="00472B28"/>
    <w:rsid w:val="004938DA"/>
    <w:rsid w:val="004B6F06"/>
    <w:rsid w:val="004E6361"/>
    <w:rsid w:val="005612B7"/>
    <w:rsid w:val="005E1FAD"/>
    <w:rsid w:val="006A2D66"/>
    <w:rsid w:val="0070550F"/>
    <w:rsid w:val="007323BE"/>
    <w:rsid w:val="007E0B9F"/>
    <w:rsid w:val="0084378D"/>
    <w:rsid w:val="008620B1"/>
    <w:rsid w:val="0089060E"/>
    <w:rsid w:val="0093339B"/>
    <w:rsid w:val="00977612"/>
    <w:rsid w:val="00BC72FC"/>
    <w:rsid w:val="00C73609"/>
    <w:rsid w:val="00CF7A46"/>
    <w:rsid w:val="00D56DAD"/>
    <w:rsid w:val="00EC2FF1"/>
    <w:rsid w:val="00F15AB9"/>
    <w:rsid w:val="00F62C5F"/>
    <w:rsid w:val="00FA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62D17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01:00Z</dcterms:created>
  <dcterms:modified xsi:type="dcterms:W3CDTF">2022-09-21T02:01:00Z</dcterms:modified>
</cp:coreProperties>
</file>